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58B3" w:rsidRPr="00CB20CE" w:rsidRDefault="004658B3">
      <w:pPr>
        <w:rPr>
          <w:rFonts w:hint="eastAsia"/>
          <w:b/>
          <w:sz w:val="28"/>
        </w:rPr>
      </w:pPr>
      <w:r w:rsidRPr="00CB20CE">
        <w:rPr>
          <w:rFonts w:hint="eastAsia"/>
          <w:b/>
          <w:sz w:val="28"/>
        </w:rPr>
        <w:t xml:space="preserve">Step1: Accessing </w:t>
      </w:r>
      <w:proofErr w:type="spellStart"/>
      <w:r w:rsidRPr="00CB20CE">
        <w:rPr>
          <w:rFonts w:hint="eastAsia"/>
          <w:b/>
          <w:sz w:val="28"/>
        </w:rPr>
        <w:t>Colab</w:t>
      </w:r>
      <w:proofErr w:type="spellEnd"/>
    </w:p>
    <w:p w:rsidR="004658B3" w:rsidRDefault="0038558E">
      <w:pPr>
        <w:rPr>
          <w:rFonts w:hint="eastAsia"/>
        </w:rPr>
      </w:pPr>
      <w:r>
        <w:rPr>
          <w:noProof/>
        </w:rPr>
        <w:drawing>
          <wp:inline distT="0" distB="0" distL="0" distR="0" wp14:anchorId="5C851CEC" wp14:editId="75ABE7D4">
            <wp:extent cx="5730528" cy="2755075"/>
            <wp:effectExtent l="0" t="0" r="3810" b="762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t="18571" b="18520"/>
                    <a:stretch/>
                  </pic:blipFill>
                  <pic:spPr bwMode="auto">
                    <a:xfrm>
                      <a:off x="0" y="0"/>
                      <a:ext cx="5731510" cy="27555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8558E" w:rsidRDefault="0038558E">
      <w:r>
        <w:rPr>
          <w:noProof/>
        </w:rPr>
        <w:drawing>
          <wp:inline distT="0" distB="0" distL="0" distR="0" wp14:anchorId="0C5B61AD" wp14:editId="13D6A612">
            <wp:extent cx="5749101" cy="1650670"/>
            <wp:effectExtent l="0" t="0" r="4445" b="6985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4248" t="32360" r="850" b="32027"/>
                    <a:stretch/>
                  </pic:blipFill>
                  <pic:spPr bwMode="auto">
                    <a:xfrm>
                      <a:off x="0" y="0"/>
                      <a:ext cx="5773548" cy="16576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658B3" w:rsidRPr="00CB20CE" w:rsidRDefault="004658B3">
      <w:pPr>
        <w:rPr>
          <w:rFonts w:hint="eastAsia"/>
          <w:b/>
          <w:sz w:val="28"/>
        </w:rPr>
      </w:pPr>
      <w:r w:rsidRPr="00CB20CE">
        <w:rPr>
          <w:rFonts w:hint="eastAsia"/>
          <w:b/>
          <w:sz w:val="28"/>
        </w:rPr>
        <w:t>Step 2: Configuring my notebook instance</w:t>
      </w:r>
    </w:p>
    <w:p w:rsidR="0038558E" w:rsidRDefault="0038558E">
      <w:r>
        <w:rPr>
          <w:noProof/>
        </w:rPr>
        <w:drawing>
          <wp:inline distT="0" distB="0" distL="0" distR="0" wp14:anchorId="154F09C8" wp14:editId="1A203A0B">
            <wp:extent cx="5716294" cy="1781299"/>
            <wp:effectExtent l="0" t="0" r="0" b="9525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3730" t="25757" r="854" b="35539"/>
                    <a:stretch/>
                  </pic:blipFill>
                  <pic:spPr bwMode="auto">
                    <a:xfrm>
                      <a:off x="0" y="0"/>
                      <a:ext cx="5740973" cy="17889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8558E" w:rsidRDefault="0038558E">
      <w:r>
        <w:rPr>
          <w:noProof/>
        </w:rPr>
        <w:drawing>
          <wp:inline distT="0" distB="0" distL="0" distR="0" wp14:anchorId="130095AB" wp14:editId="583A0419">
            <wp:extent cx="5731510" cy="518160"/>
            <wp:effectExtent l="0" t="0" r="254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20CE" w:rsidRDefault="00CB20CE">
      <w:pPr>
        <w:rPr>
          <w:rFonts w:hint="eastAsia"/>
        </w:rPr>
      </w:pPr>
    </w:p>
    <w:p w:rsidR="004658B3" w:rsidRPr="00CB20CE" w:rsidRDefault="004658B3">
      <w:pPr>
        <w:rPr>
          <w:rFonts w:hint="eastAsia"/>
          <w:b/>
          <w:sz w:val="28"/>
        </w:rPr>
      </w:pPr>
      <w:r w:rsidRPr="00CB20CE">
        <w:rPr>
          <w:rFonts w:hint="eastAsia"/>
          <w:b/>
          <w:sz w:val="28"/>
        </w:rPr>
        <w:lastRenderedPageBreak/>
        <w:t>Step 3: S</w:t>
      </w:r>
      <w:r w:rsidRPr="00CB20CE">
        <w:rPr>
          <w:b/>
          <w:sz w:val="28"/>
        </w:rPr>
        <w:t>a</w:t>
      </w:r>
      <w:r w:rsidRPr="00CB20CE">
        <w:rPr>
          <w:rFonts w:hint="eastAsia"/>
          <w:b/>
          <w:sz w:val="28"/>
        </w:rPr>
        <w:t xml:space="preserve">ving </w:t>
      </w:r>
      <w:r w:rsidRPr="00CB20CE">
        <w:rPr>
          <w:b/>
          <w:sz w:val="28"/>
        </w:rPr>
        <w:t>my notebook</w:t>
      </w:r>
    </w:p>
    <w:p w:rsidR="00CB20CE" w:rsidRPr="00CB20CE" w:rsidRDefault="00CB20CE">
      <w:pPr>
        <w:rPr>
          <w:rFonts w:hint="eastAsia"/>
        </w:rPr>
      </w:pPr>
      <w:r>
        <w:t xml:space="preserve">And this is the </w:t>
      </w:r>
      <w:r>
        <w:rPr>
          <w:rFonts w:hint="eastAsia"/>
        </w:rPr>
        <w:t>cop</w:t>
      </w:r>
      <w:r>
        <w:t>i</w:t>
      </w:r>
      <w:r>
        <w:rPr>
          <w:rFonts w:hint="eastAsia"/>
        </w:rPr>
        <w:t>ed notebook</w:t>
      </w:r>
      <w:r>
        <w:rPr>
          <w:rFonts w:hint="eastAsia"/>
        </w:rPr>
        <w:t>.</w:t>
      </w:r>
    </w:p>
    <w:p w:rsidR="00BB008F" w:rsidRDefault="00BB008F">
      <w:r>
        <w:rPr>
          <w:noProof/>
        </w:rPr>
        <w:drawing>
          <wp:inline distT="0" distB="0" distL="0" distR="0" wp14:anchorId="35DA5FF3" wp14:editId="31968974">
            <wp:extent cx="5731510" cy="593725"/>
            <wp:effectExtent l="0" t="0" r="254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9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58B3" w:rsidRPr="00CB20CE" w:rsidRDefault="004658B3">
      <w:pPr>
        <w:rPr>
          <w:rFonts w:hint="eastAsia"/>
          <w:b/>
          <w:sz w:val="28"/>
        </w:rPr>
      </w:pPr>
      <w:r w:rsidRPr="00CB20CE">
        <w:rPr>
          <w:rFonts w:hint="eastAsia"/>
          <w:b/>
          <w:sz w:val="28"/>
        </w:rPr>
        <w:t>Step 4: Saving my data files</w:t>
      </w:r>
    </w:p>
    <w:p w:rsidR="00BB008F" w:rsidRDefault="00BB008F">
      <w:r>
        <w:rPr>
          <w:noProof/>
        </w:rPr>
        <w:drawing>
          <wp:inline distT="0" distB="0" distL="0" distR="0" wp14:anchorId="63B6C851" wp14:editId="37EA51D1">
            <wp:extent cx="5731510" cy="1056005"/>
            <wp:effectExtent l="0" t="0" r="254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56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08F" w:rsidRDefault="00BB008F">
      <w:r>
        <w:rPr>
          <w:noProof/>
        </w:rPr>
        <w:drawing>
          <wp:inline distT="0" distB="0" distL="0" distR="0" wp14:anchorId="240FF7C3" wp14:editId="728C17A0">
            <wp:extent cx="5731510" cy="1129030"/>
            <wp:effectExtent l="0" t="0" r="254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29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58B3" w:rsidRDefault="004658B3"/>
    <w:p w:rsidR="004658B3" w:rsidRPr="00A306B3" w:rsidRDefault="00CB20CE">
      <w:pPr>
        <w:rPr>
          <w:rFonts w:hint="eastAsia"/>
          <w:b/>
          <w:sz w:val="28"/>
        </w:rPr>
      </w:pPr>
      <w:r w:rsidRPr="00A306B3">
        <w:rPr>
          <w:b/>
          <w:sz w:val="28"/>
        </w:rPr>
        <w:t xml:space="preserve">… </w:t>
      </w:r>
      <w:r w:rsidR="004658B3" w:rsidRPr="00A306B3">
        <w:rPr>
          <w:rFonts w:hint="eastAsia"/>
          <w:b/>
          <w:sz w:val="28"/>
        </w:rPr>
        <w:t xml:space="preserve">Below is the result of every </w:t>
      </w:r>
      <w:r w:rsidR="004658B3" w:rsidRPr="00A306B3">
        <w:rPr>
          <w:b/>
          <w:sz w:val="28"/>
        </w:rPr>
        <w:t>executed code</w:t>
      </w:r>
      <w:r w:rsidR="00A306B3">
        <w:rPr>
          <w:b/>
          <w:sz w:val="28"/>
        </w:rPr>
        <w:t>s</w:t>
      </w:r>
      <w:r w:rsidR="004658B3" w:rsidRPr="00A306B3">
        <w:rPr>
          <w:b/>
          <w:sz w:val="28"/>
        </w:rPr>
        <w:t>.</w:t>
      </w:r>
      <w:bookmarkStart w:id="0" w:name="_GoBack"/>
      <w:bookmarkEnd w:id="0"/>
    </w:p>
    <w:p w:rsidR="00BB008F" w:rsidRDefault="00BB008F">
      <w:r>
        <w:rPr>
          <w:noProof/>
        </w:rPr>
        <w:drawing>
          <wp:inline distT="0" distB="0" distL="0" distR="0" wp14:anchorId="1846A41E" wp14:editId="0CCECA85">
            <wp:extent cx="5731510" cy="433705"/>
            <wp:effectExtent l="0" t="0" r="2540" b="4445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08F" w:rsidRDefault="00BB008F">
      <w:r>
        <w:rPr>
          <w:noProof/>
        </w:rPr>
        <w:drawing>
          <wp:inline distT="0" distB="0" distL="0" distR="0" wp14:anchorId="59EC892E" wp14:editId="4FDCD6A5">
            <wp:extent cx="5731510" cy="447040"/>
            <wp:effectExtent l="0" t="0" r="254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08F" w:rsidRDefault="00BB008F">
      <w:r>
        <w:rPr>
          <w:noProof/>
        </w:rPr>
        <w:drawing>
          <wp:inline distT="0" distB="0" distL="0" distR="0" wp14:anchorId="31EDFC4A" wp14:editId="38071D43">
            <wp:extent cx="5731510" cy="457835"/>
            <wp:effectExtent l="0" t="0" r="254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7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08F" w:rsidRDefault="00BB008F">
      <w:r>
        <w:rPr>
          <w:noProof/>
        </w:rPr>
        <w:drawing>
          <wp:inline distT="0" distB="0" distL="0" distR="0" wp14:anchorId="1E27C551" wp14:editId="08659B4D">
            <wp:extent cx="5731510" cy="758190"/>
            <wp:effectExtent l="0" t="0" r="2540" b="381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58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08F" w:rsidRDefault="00BB008F">
      <w:r>
        <w:rPr>
          <w:noProof/>
        </w:rPr>
        <w:lastRenderedPageBreak/>
        <w:drawing>
          <wp:inline distT="0" distB="0" distL="0" distR="0" wp14:anchorId="2C9E95DE" wp14:editId="283798DC">
            <wp:extent cx="5731510" cy="1570990"/>
            <wp:effectExtent l="0" t="0" r="254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70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4ABE" w:rsidRDefault="00EE4ABE">
      <w:r>
        <w:rPr>
          <w:noProof/>
        </w:rPr>
        <w:drawing>
          <wp:inline distT="0" distB="0" distL="0" distR="0" wp14:anchorId="4D46D3DF" wp14:editId="34A61365">
            <wp:extent cx="5731510" cy="1584960"/>
            <wp:effectExtent l="0" t="0" r="254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8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58B3" w:rsidRDefault="00CB20CE">
      <w:pPr>
        <w:rPr>
          <w:rFonts w:hint="eastAsia"/>
        </w:rPr>
      </w:pPr>
      <w:r>
        <w:t xml:space="preserve">So </w:t>
      </w:r>
      <w:r w:rsidR="004658B3">
        <w:t xml:space="preserve">I made new folders in my google drive, </w:t>
      </w:r>
      <w:r w:rsidR="004658B3">
        <w:t>downloaded a cat picture</w:t>
      </w:r>
      <w:r w:rsidR="00496DCB">
        <w:t>,</w:t>
      </w:r>
      <w:r w:rsidR="004658B3">
        <w:t xml:space="preserve"> and saved it </w:t>
      </w:r>
      <w:r w:rsidR="00496DCB">
        <w:t>in that new folder</w:t>
      </w:r>
      <w:r w:rsidR="004658B3">
        <w:t>. Then, I changed the code like this.</w:t>
      </w:r>
    </w:p>
    <w:p w:rsidR="00EE4ABE" w:rsidRDefault="00EE4ABE">
      <w:r>
        <w:rPr>
          <w:noProof/>
        </w:rPr>
        <w:drawing>
          <wp:inline distT="0" distB="0" distL="0" distR="0" wp14:anchorId="43ACF3AC" wp14:editId="543FF966">
            <wp:extent cx="5731510" cy="3183890"/>
            <wp:effectExtent l="0" t="0" r="2540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3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4ABE" w:rsidRDefault="00EE4ABE">
      <w:r>
        <w:rPr>
          <w:noProof/>
        </w:rPr>
        <w:drawing>
          <wp:inline distT="0" distB="0" distL="0" distR="0" wp14:anchorId="5A9317E7" wp14:editId="5F35F31F">
            <wp:extent cx="5731510" cy="337185"/>
            <wp:effectExtent l="0" t="0" r="2540" b="5715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6DCB" w:rsidRDefault="00496DCB">
      <w:pPr>
        <w:rPr>
          <w:rFonts w:hint="eastAsia"/>
        </w:rPr>
      </w:pPr>
      <w:r>
        <w:t>This s</w:t>
      </w:r>
      <w:r>
        <w:rPr>
          <w:rFonts w:hint="eastAsia"/>
        </w:rPr>
        <w:t xml:space="preserve">hows </w:t>
      </w:r>
      <w:r>
        <w:t xml:space="preserve">the definition and </w:t>
      </w:r>
      <w:proofErr w:type="spellStart"/>
      <w:r>
        <w:t>docstring</w:t>
      </w:r>
      <w:proofErr w:type="spellEnd"/>
      <w:r>
        <w:t xml:space="preserve"> for </w:t>
      </w:r>
      <w:proofErr w:type="spellStart"/>
      <w:r>
        <w:t>ImageDataBunch</w:t>
      </w:r>
      <w:proofErr w:type="spellEnd"/>
      <w:r>
        <w:t>.</w:t>
      </w:r>
    </w:p>
    <w:p w:rsidR="00EE4ABE" w:rsidRDefault="00EE4ABE">
      <w:r>
        <w:rPr>
          <w:noProof/>
        </w:rPr>
        <w:drawing>
          <wp:inline distT="0" distB="0" distL="0" distR="0" wp14:anchorId="51A3C1B4" wp14:editId="1A49A5FE">
            <wp:extent cx="4102925" cy="322743"/>
            <wp:effectExtent l="0" t="0" r="0" b="127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92386" cy="345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4ABE" w:rsidRDefault="00EE4ABE">
      <w:r>
        <w:rPr>
          <w:noProof/>
        </w:rPr>
        <w:lastRenderedPageBreak/>
        <w:drawing>
          <wp:inline distT="0" distB="0" distL="0" distR="0" wp14:anchorId="3F656E0D" wp14:editId="34FD8F9A">
            <wp:extent cx="1929740" cy="777596"/>
            <wp:effectExtent l="0" t="0" r="0" b="381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973385" cy="795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6DCB" w:rsidRDefault="00496DCB">
      <w:pPr>
        <w:rPr>
          <w:rFonts w:hint="eastAsia"/>
        </w:rPr>
      </w:pPr>
      <w:r>
        <w:rPr>
          <w:rFonts w:hint="eastAsia"/>
        </w:rPr>
        <w:t xml:space="preserve">This shows the source </w:t>
      </w:r>
      <w:r>
        <w:t xml:space="preserve">code for </w:t>
      </w:r>
      <w:proofErr w:type="spellStart"/>
      <w:r>
        <w:t>ImageDataBunch</w:t>
      </w:r>
      <w:proofErr w:type="spellEnd"/>
      <w:r>
        <w:t>.</w:t>
      </w:r>
    </w:p>
    <w:p w:rsidR="00EE4ABE" w:rsidRDefault="00EE4ABE">
      <w:r>
        <w:rPr>
          <w:noProof/>
        </w:rPr>
        <w:drawing>
          <wp:inline distT="0" distB="0" distL="0" distR="0" wp14:anchorId="4AA484E8" wp14:editId="0109B5F4">
            <wp:extent cx="4085112" cy="269746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53134" cy="307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4ABE" w:rsidRDefault="00EE4ABE">
      <w:r>
        <w:rPr>
          <w:noProof/>
        </w:rPr>
        <w:drawing>
          <wp:inline distT="0" distB="0" distL="0" distR="0" wp14:anchorId="6BB5CBF5" wp14:editId="1AD2A20A">
            <wp:extent cx="2100414" cy="2392877"/>
            <wp:effectExtent l="0" t="0" r="0" b="762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108267" cy="2401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4ABE" w:rsidRDefault="00496DCB">
      <w:r>
        <w:rPr>
          <w:rFonts w:hint="eastAsia"/>
        </w:rPr>
        <w:t xml:space="preserve">This shows the definition, </w:t>
      </w:r>
      <w:proofErr w:type="spellStart"/>
      <w:r>
        <w:rPr>
          <w:rFonts w:hint="eastAsia"/>
        </w:rPr>
        <w:t>doc</w:t>
      </w:r>
      <w:r>
        <w:t>s</w:t>
      </w:r>
      <w:r>
        <w:rPr>
          <w:rFonts w:hint="eastAsia"/>
        </w:rPr>
        <w:t>tring</w:t>
      </w:r>
      <w:proofErr w:type="spellEnd"/>
      <w:r>
        <w:rPr>
          <w:rFonts w:hint="eastAsia"/>
        </w:rPr>
        <w:t xml:space="preserve"> and links to the documentation of </w:t>
      </w:r>
      <w:proofErr w:type="spellStart"/>
      <w:r>
        <w:rPr>
          <w:rFonts w:hint="eastAsia"/>
        </w:rPr>
        <w:t>ImageDataBunch</w:t>
      </w:r>
      <w:proofErr w:type="spellEnd"/>
      <w:r>
        <w:rPr>
          <w:rFonts w:hint="eastAsia"/>
        </w:rPr>
        <w:t>.</w:t>
      </w:r>
    </w:p>
    <w:p w:rsidR="00EE4ABE" w:rsidRDefault="00EE4ABE">
      <w:r>
        <w:rPr>
          <w:noProof/>
        </w:rPr>
        <w:drawing>
          <wp:inline distT="0" distB="0" distL="0" distR="0" wp14:anchorId="441E56BF" wp14:editId="4699FC1F">
            <wp:extent cx="5731510" cy="1235710"/>
            <wp:effectExtent l="0" t="0" r="2540" b="2540"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3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4ABE" w:rsidRDefault="00EE4ABE">
      <w:r>
        <w:rPr>
          <w:noProof/>
        </w:rPr>
        <w:drawing>
          <wp:inline distT="0" distB="0" distL="0" distR="0" wp14:anchorId="29F6AC66" wp14:editId="483A34E4">
            <wp:extent cx="5731510" cy="424815"/>
            <wp:effectExtent l="0" t="0" r="2540" b="0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4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4ABE" w:rsidRDefault="00EE4ABE">
      <w:r>
        <w:rPr>
          <w:noProof/>
        </w:rPr>
        <w:drawing>
          <wp:inline distT="0" distB="0" distL="0" distR="0" wp14:anchorId="5CE0AE76" wp14:editId="0F2BEFD0">
            <wp:extent cx="5731510" cy="406400"/>
            <wp:effectExtent l="0" t="0" r="2540" b="0"/>
            <wp:docPr id="24" name="그림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4ABE" w:rsidRDefault="00EE4ABE">
      <w:r>
        <w:rPr>
          <w:noProof/>
        </w:rPr>
        <w:drawing>
          <wp:inline distT="0" distB="0" distL="0" distR="0" wp14:anchorId="74B72F1A" wp14:editId="202E678C">
            <wp:extent cx="5731510" cy="1405255"/>
            <wp:effectExtent l="0" t="0" r="2540" b="4445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0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58B3" w:rsidRDefault="004658B3">
      <w:r>
        <w:rPr>
          <w:noProof/>
        </w:rPr>
        <w:lastRenderedPageBreak/>
        <w:drawing>
          <wp:inline distT="0" distB="0" distL="0" distR="0" wp14:anchorId="1C4AEB15" wp14:editId="7577DCF4">
            <wp:extent cx="5731510" cy="887730"/>
            <wp:effectExtent l="0" t="0" r="2540" b="7620"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8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6DCB" w:rsidRDefault="00496DCB">
      <w:pPr>
        <w:rPr>
          <w:rFonts w:hint="eastAsia"/>
        </w:rPr>
      </w:pPr>
      <w:r>
        <w:t>I could get help or results after entering commands.</w:t>
      </w:r>
    </w:p>
    <w:p w:rsidR="004658B3" w:rsidRDefault="004658B3">
      <w:pPr>
        <w:rPr>
          <w:rFonts w:hint="eastAsia"/>
        </w:rPr>
      </w:pPr>
      <w:r>
        <w:rPr>
          <w:noProof/>
        </w:rPr>
        <w:drawing>
          <wp:inline distT="0" distB="0" distL="0" distR="0" wp14:anchorId="3FE0E26C" wp14:editId="49E3AB6E">
            <wp:extent cx="5646824" cy="2734574"/>
            <wp:effectExtent l="0" t="0" r="0" b="889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696667" cy="2758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658B3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0MTY1sDAztLQwNjdR0lEKTi0uzszPAykwrAUAWxtbyywAAAA="/>
  </w:docVars>
  <w:rsids>
    <w:rsidRoot w:val="0038558E"/>
    <w:rsid w:val="000120AA"/>
    <w:rsid w:val="0038558E"/>
    <w:rsid w:val="004658B3"/>
    <w:rsid w:val="00496DCB"/>
    <w:rsid w:val="00753DD0"/>
    <w:rsid w:val="00A306B3"/>
    <w:rsid w:val="00BB008F"/>
    <w:rsid w:val="00BF3D8B"/>
    <w:rsid w:val="00CB20CE"/>
    <w:rsid w:val="00EE4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D2B883F-A02A-47A8-83DE-31AC5DC6F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5</Pages>
  <Words>94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성 주희</dc:creator>
  <cp:keywords/>
  <dc:description/>
  <cp:lastModifiedBy>성 주희</cp:lastModifiedBy>
  <cp:revision>4</cp:revision>
  <dcterms:created xsi:type="dcterms:W3CDTF">2020-03-08T12:18:00Z</dcterms:created>
  <dcterms:modified xsi:type="dcterms:W3CDTF">2020-03-08T13:05:00Z</dcterms:modified>
</cp:coreProperties>
</file>